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hristia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rambil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nza Bellusco, MB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ellusco, MB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10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281926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hristian.brambillasc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4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4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